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F3359" w14:textId="1CB2F217" w:rsidR="00C54964" w:rsidRPr="009F7793" w:rsidRDefault="008F7AB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ω=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(V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17FE18AD" w14:textId="16E64010" w:rsidR="009F7793" w:rsidRDefault="003A6A55">
      <m:oMathPara>
        <m:oMath>
          <m:r>
            <w:rPr>
              <w:rFonts w:ascii="Cambria Math" w:hAnsi="Cambria Math"/>
            </w:rPr>
            <m:t>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 xml:space="preserve">⋅PMW </m:t>
          </m:r>
        </m:oMath>
      </m:oMathPara>
    </w:p>
    <w:p w14:paraId="0B5F0B37" w14:textId="1464BA6B" w:rsidR="009F7793" w:rsidRDefault="009F7793"/>
    <w:p w14:paraId="6E959A57" w14:textId="0C1F9997" w:rsidR="00F11EB7" w:rsidRDefault="00A60274" w:rsidP="006D316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V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1805235C" w14:textId="29A794F7" w:rsidR="00F11EB7" w:rsidRPr="00257E25" w:rsidRDefault="002E4C8F" w:rsidP="00F11EB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V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526A2753" w14:textId="5DD0F1BF" w:rsidR="00257E25" w:rsidRPr="003620C6" w:rsidRDefault="00A60274" w:rsidP="00257E25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V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33D7247F" w14:textId="63A5E4C4" w:rsidR="003620C6" w:rsidRPr="001C3D88" w:rsidRDefault="003620C6" w:rsidP="00257E2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B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V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6E462BFC" w14:textId="0DCBE2E3" w:rsidR="001C3D88" w:rsidRPr="00780047" w:rsidRDefault="001C3D88" w:rsidP="00257E2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B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61CBE053" w14:textId="77777777" w:rsidR="00780047" w:rsidRPr="004A0168" w:rsidRDefault="00780047" w:rsidP="00257E25">
      <w:pPr>
        <w:rPr>
          <w:rFonts w:eastAsiaTheme="minorEastAsia"/>
        </w:rPr>
      </w:pPr>
    </w:p>
    <w:p w14:paraId="5AD3622B" w14:textId="6E37BD3D" w:rsidR="004A0168" w:rsidRPr="003620C6" w:rsidRDefault="004A0168" w:rsidP="004A016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MW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16194DD3" w14:textId="77777777" w:rsidR="003620C6" w:rsidRPr="00257E25" w:rsidRDefault="003620C6" w:rsidP="00257E25">
      <w:pPr>
        <w:rPr>
          <w:rFonts w:eastAsiaTheme="minorEastAsia"/>
        </w:rPr>
      </w:pPr>
    </w:p>
    <w:p w14:paraId="5ABD96F8" w14:textId="4ECCDA1C" w:rsidR="00231566" w:rsidRPr="009F7793" w:rsidRDefault="00A60274" w:rsidP="00231566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V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1D0A9330" w14:textId="4FA26E0C" w:rsidR="00257E25" w:rsidRPr="00257E25" w:rsidRDefault="00257E25" w:rsidP="00F11EB7">
      <w:pPr>
        <w:rPr>
          <w:rFonts w:eastAsiaTheme="minorEastAsia"/>
          <w:lang w:val="en-US"/>
        </w:rPr>
      </w:pPr>
    </w:p>
    <w:p w14:paraId="7B5E9A1E" w14:textId="53F0BA3F" w:rsidR="00F11EB7" w:rsidRPr="000B4073" w:rsidRDefault="00EA751E" w:rsidP="006D3160">
      <w:pPr>
        <w:rPr>
          <w:rFonts w:eastAsiaTheme="minorEastAsia"/>
          <w:i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=PMW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MW-P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hresh</m:t>
              </m:r>
            </m:sub>
          </m:sSub>
        </m:oMath>
      </m:oMathPara>
    </w:p>
    <w:p w14:paraId="17BBA8A5" w14:textId="77777777" w:rsidR="00E76DF8" w:rsidRPr="00E76DF8" w:rsidRDefault="00E76DF8" w:rsidP="006D3160">
      <w:pPr>
        <w:rPr>
          <w:rFonts w:eastAsiaTheme="minorEastAsia"/>
        </w:rPr>
      </w:pPr>
    </w:p>
    <w:p w14:paraId="1CE5DD6F" w14:textId="6EDE9397" w:rsidR="00E76DF8" w:rsidRPr="0096749A" w:rsidRDefault="00A60274" w:rsidP="00E76DF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x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a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6BD0F6AC" w14:textId="4548A0BB" w:rsidR="0096749A" w:rsidRPr="0096749A" w:rsidRDefault="0096749A" w:rsidP="00E76DF8">
      <w:pPr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B=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29DCF669" w14:textId="77777777" w:rsidR="00E76DF8" w:rsidRPr="009F7793" w:rsidRDefault="00E76DF8" w:rsidP="006D3160">
      <w:pPr>
        <w:rPr>
          <w:rFonts w:eastAsiaTheme="minorEastAsia"/>
        </w:rPr>
      </w:pPr>
    </w:p>
    <w:p w14:paraId="7750589C" w14:textId="21B59443" w:rsidR="009F7793" w:rsidRDefault="00A60274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x 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3EE721DE" w14:textId="6B7DD268" w:rsidR="00E5028C" w:rsidRPr="007A1C1A" w:rsidRDefault="00E5028C" w:rsidP="00E5028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x 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2F745730" w14:textId="2209F382" w:rsidR="007A1C1A" w:rsidRPr="000E01E5" w:rsidRDefault="00A60274" w:rsidP="007A1C1A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x 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5BCE8623" w14:textId="192D65A4" w:rsidR="000E01E5" w:rsidRPr="001E4332" w:rsidRDefault="000500E9" w:rsidP="000E01E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-a⋅  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  <m:r>
            <w:rPr>
              <w:rFonts w:ascii="Cambria Math" w:hAnsi="Cambria Math"/>
            </w:rPr>
            <m:t>=x</m:t>
          </m:r>
        </m:oMath>
      </m:oMathPara>
    </w:p>
    <w:p w14:paraId="7DA1040A" w14:textId="4D92790E" w:rsidR="001E4332" w:rsidRPr="00530906" w:rsidRDefault="004960A8" w:rsidP="000E01E5">
      <w:pPr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PMW=</m:t>
          </m:r>
          <m:r>
            <w:rPr>
              <w:rFonts w:ascii="Cambria Math" w:hAnsi="Cambria Math"/>
            </w:rPr>
            <m:t>P</m:t>
          </m:r>
          <w:bookmarkStart w:id="0" w:name="_GoBack"/>
          <w:bookmarkEnd w:id="0"/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hresh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eastAsiaTheme="minorEastAsia" w:hAnsi="Cambria Math"/>
            </w:rPr>
            <m:t xml:space="preserve">a⋅  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</m:oMath>
      </m:oMathPara>
    </w:p>
    <w:p w14:paraId="5F996F95" w14:textId="33856B77" w:rsidR="00530906" w:rsidRPr="004960A8" w:rsidRDefault="00A60274" w:rsidP="000E01E5">
      <w:pPr>
        <w:rPr>
          <w:i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=P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hresh</m:t>
              </m:r>
            </m:sub>
          </m:sSub>
        </m:oMath>
      </m:oMathPara>
    </w:p>
    <w:p w14:paraId="72CF7D58" w14:textId="77777777" w:rsidR="000E01E5" w:rsidRDefault="000E01E5" w:rsidP="007A1C1A"/>
    <w:p w14:paraId="54FDD066" w14:textId="77777777" w:rsidR="007A1C1A" w:rsidRDefault="007A1C1A" w:rsidP="00E5028C"/>
    <w:p w14:paraId="6E8AB7E4" w14:textId="77777777" w:rsidR="00231566" w:rsidRPr="006D3160" w:rsidRDefault="00231566"/>
    <w:sectPr w:rsidR="00231566" w:rsidRPr="006D31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bE0MjMzMDIwMzZR0lEKTi0uzszPAykwrQUARASIEiwAAAA="/>
  </w:docVars>
  <w:rsids>
    <w:rsidRoot w:val="008F7AB0"/>
    <w:rsid w:val="00002A44"/>
    <w:rsid w:val="00017DD4"/>
    <w:rsid w:val="00043A68"/>
    <w:rsid w:val="00047957"/>
    <w:rsid w:val="000500E9"/>
    <w:rsid w:val="000B4073"/>
    <w:rsid w:val="000E01E5"/>
    <w:rsid w:val="00107687"/>
    <w:rsid w:val="001C3D88"/>
    <w:rsid w:val="001E4332"/>
    <w:rsid w:val="00231566"/>
    <w:rsid w:val="00257E25"/>
    <w:rsid w:val="002B6D06"/>
    <w:rsid w:val="002E4C8F"/>
    <w:rsid w:val="003620C6"/>
    <w:rsid w:val="003A6A55"/>
    <w:rsid w:val="003B39E1"/>
    <w:rsid w:val="00412593"/>
    <w:rsid w:val="00485CE4"/>
    <w:rsid w:val="004960A8"/>
    <w:rsid w:val="004A0168"/>
    <w:rsid w:val="00505E6B"/>
    <w:rsid w:val="00530906"/>
    <w:rsid w:val="0059648E"/>
    <w:rsid w:val="005E0189"/>
    <w:rsid w:val="006D2B41"/>
    <w:rsid w:val="006D3160"/>
    <w:rsid w:val="00732A48"/>
    <w:rsid w:val="00736146"/>
    <w:rsid w:val="007366B2"/>
    <w:rsid w:val="00780047"/>
    <w:rsid w:val="007A1C1A"/>
    <w:rsid w:val="008C7724"/>
    <w:rsid w:val="008F7AB0"/>
    <w:rsid w:val="00913B95"/>
    <w:rsid w:val="009329F8"/>
    <w:rsid w:val="0096749A"/>
    <w:rsid w:val="009959FC"/>
    <w:rsid w:val="009960FD"/>
    <w:rsid w:val="009C6E7C"/>
    <w:rsid w:val="009F5A69"/>
    <w:rsid w:val="009F7793"/>
    <w:rsid w:val="00A171E8"/>
    <w:rsid w:val="00A60274"/>
    <w:rsid w:val="00B37F05"/>
    <w:rsid w:val="00B450AD"/>
    <w:rsid w:val="00B80BCF"/>
    <w:rsid w:val="00BF2241"/>
    <w:rsid w:val="00C0220C"/>
    <w:rsid w:val="00C54964"/>
    <w:rsid w:val="00C93193"/>
    <w:rsid w:val="00E1092F"/>
    <w:rsid w:val="00E5028C"/>
    <w:rsid w:val="00E76DF8"/>
    <w:rsid w:val="00EA751E"/>
    <w:rsid w:val="00F11EB7"/>
    <w:rsid w:val="00F373B9"/>
    <w:rsid w:val="00F6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D34CA"/>
  <w15:chartTrackingRefBased/>
  <w15:docId w15:val="{A671A387-6239-4B6C-A91A-A023E42DE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76DF8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F7A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Borrmann</dc:creator>
  <cp:keywords/>
  <dc:description/>
  <cp:lastModifiedBy>Dominik Borrmann</cp:lastModifiedBy>
  <cp:revision>5</cp:revision>
  <dcterms:created xsi:type="dcterms:W3CDTF">2023-06-10T10:14:00Z</dcterms:created>
  <dcterms:modified xsi:type="dcterms:W3CDTF">2023-06-11T13:43:00Z</dcterms:modified>
</cp:coreProperties>
</file>